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-=rep	an–pst-neg.cvb-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-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-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-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-=add	дома-дома	f-находить-pst(aor)-neg.cvb	Гъули-erg		dem-f-=add	neg.cop	rfl-ad-el-=add	¬an2-вынимать-pst(aor)	¬an2-приходить-¬pst-neg.fut-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-=rep	прочь	там-el	Умалай-ad.lat		Умалай-erg		dem.obl-sup.lat	neg.cop-=quot	я	быть_свободным-pst-cvb	поле-lat-=quot	f-приходить-¬pst-hab-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-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-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-=add	¬an2-приходить-¬pst-neg.fut-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-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-=add	rfl-gen.sgᵢ	игла	an-ломать-¬pst-cvb(pf)-=quot	Хурмат-apud.lat	an-идти-pst(aor)-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–=quot	-m-=emph-=add	dem-f-=add	знать-¬pst-¬pst-neg.fut-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-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-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-=add	селение-inter	распространять-pst(aor)	Захраил-erg	колючка-=quot	втыкаться-pst(aor)-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-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-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-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-=add	¬an2-pl.находить-pst(aor)-cvb(pf)	ключ.obl-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-=add	¬an2-снимать.¬pst-fut	an-есть-pst(aor)-inf-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-=sbr			dem-m-=add	кидать-pst(aor)-cvb(pf)	an-есть-caus-pst(aor)-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-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-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-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-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-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-=add	an-заканчивать-pst(aor)-cvb(pf)	дать-pst-cvb(pf)		невеста-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-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-=add	кидать-pst-pf	один-¬an1	сах.obl-gen.sgᵢ-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-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-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-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-=add	кидать-pst(aor)-neg	тесто-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-=add-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-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-=emph-=add	вещь	¬an1-быть-¬pst(hab)-neg.fut	¬an1-большой.pl-¬an1-большой.pl	хинкал.pl.obl-gen.sgᵢ	сода-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-=add	dem-¬an1-plᵢ	лапша.pl-лапша.pl-лапша.pl-лапша.pl			dem-¬an1-plᵢ	-=add	an-смешиваться–caus-fut-an-смешиваться–caus-fut		холодный	вода-sup	тесто-=add	кидать-¬pst-neg.fut	an-тонкий.obl.pl-caus-pst(aor)-cvb(pf)	-comp	an-тонкий.obl.pl-caus-pst(aor)	-sup-=add	¬an1–pst(aor)-cvb(pf)	горячий	вода-gen.sgᵢ-=add	-pst(aor)-cvb(pf)	an-pl.варить-¬pst-pst(aor)-cvb(pf)	творог-=add	лить-pst(aor)-cvb(pf)	сметана-=add	лить-pst(aor)-cvb(pf)	соль-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-=add	масло-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-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-=add	делать-fut	кукуруза.pl.obl-gen.plᵢ	кукуруза.pl.obl-gen.plᵢ-кукуруза.pl.obl-gen.plᵢ	верх-sup.lat-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-=add	творог-=add	нюхать-pst(aor)-cvb(pf)	соль-=add	¬an2-pl.зарезать-caus-pst(aor)-cvb(pf)	урбеч	масло-масло	любить-pst(aor)-cond	любить-pst(aor)-cond	dem-¬an2	есть-fut	dem-¬an1-plᵢ-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7T06:25:14Z</dcterms:created>
  <dcterms:modified xsi:type="dcterms:W3CDTF">2020-07-17T06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